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7C26168" w14:textId="62F2F4D4" w:rsidR="0011528B" w:rsidRDefault="0011528B" w:rsidP="0011528B">
      <w:pPr>
        <w:ind w:left="720"/>
        <w:rPr>
          <w:sz w:val="28"/>
          <w:szCs w:val="28"/>
        </w:rPr>
      </w:pPr>
      <w:r>
        <w:rPr>
          <w:sz w:val="28"/>
          <w:szCs w:val="28"/>
        </w:rPr>
        <w:t>Ans:</w:t>
      </w:r>
      <w:r w:rsidR="00115213">
        <w:rPr>
          <w:sz w:val="28"/>
          <w:szCs w:val="28"/>
        </w:rPr>
        <w:t xml:space="preserve"> Bunny Maz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6380C29" w14:textId="2FF82A7A" w:rsidR="00115213" w:rsidRDefault="00115213" w:rsidP="00115213">
      <w:pPr>
        <w:ind w:left="720"/>
        <w:rPr>
          <w:sz w:val="28"/>
          <w:szCs w:val="28"/>
        </w:rPr>
      </w:pPr>
      <w:r>
        <w:rPr>
          <w:sz w:val="28"/>
          <w:szCs w:val="28"/>
        </w:rPr>
        <w:t>Ans: The goal of the game is to make the bunny move in the maze to collect the carrot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450045B" w:rsidR="007B4A91" w:rsidRDefault="00115213">
      <w:pPr>
        <w:ind w:left="720"/>
        <w:rPr>
          <w:sz w:val="28"/>
          <w:szCs w:val="28"/>
        </w:rPr>
      </w:pPr>
      <w:r>
        <w:rPr>
          <w:sz w:val="28"/>
          <w:szCs w:val="28"/>
        </w:rPr>
        <w:t>Ans: The story is about a bunny who is hungry and reaches a maze at the end of the maze there will be a carrot for the bunny to eat. The bunny will face an obstacle when the bunny is in the maze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341C584D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508C5EC4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518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3297"/>
        <w:gridCol w:w="4961"/>
      </w:tblGrid>
      <w:tr w:rsidR="007B4A91" w14:paraId="63AC096E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F2809B" w:rsidR="007B4A91" w:rsidRDefault="001152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nny</w:t>
            </w: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DB6FCE1" w:rsidR="007B4A91" w:rsidRDefault="001152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up, down, </w:t>
            </w:r>
            <w:proofErr w:type="gramStart"/>
            <w:r>
              <w:rPr>
                <w:sz w:val="28"/>
                <w:szCs w:val="28"/>
              </w:rPr>
              <w:t>left</w:t>
            </w:r>
            <w:proofErr w:type="gramEnd"/>
            <w:r>
              <w:rPr>
                <w:sz w:val="28"/>
                <w:szCs w:val="28"/>
              </w:rPr>
              <w:t xml:space="preserve"> and right</w:t>
            </w:r>
          </w:p>
        </w:tc>
      </w:tr>
      <w:tr w:rsidR="007B4A91" w14:paraId="1E278202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95CF376" w:rsidR="007B4A91" w:rsidRDefault="001152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7466E98" w:rsidR="007B4A91" w:rsidRDefault="001152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s the bunny to attack the bunny</w:t>
            </w:r>
          </w:p>
        </w:tc>
      </w:tr>
      <w:tr w:rsidR="007B4A91" w14:paraId="4C4B954A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9518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730"/>
        <w:gridCol w:w="5528"/>
      </w:tblGrid>
      <w:tr w:rsidR="007B4A91" w14:paraId="300B6EC5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692B07D" w:rsidR="007B4A91" w:rsidRDefault="001152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4B6568" w:rsidR="007B4A91" w:rsidRDefault="001152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oins are needed to be collected by the bunny</w:t>
            </w:r>
          </w:p>
        </w:tc>
      </w:tr>
      <w:tr w:rsidR="00115213" w14:paraId="449748C8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18D385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rot</w:t>
            </w: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CBC6ECC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arrot is needed to be collected by the bunny</w:t>
            </w:r>
          </w:p>
        </w:tc>
      </w:tr>
      <w:tr w:rsidR="00115213" w14:paraId="52AD4283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15213" w14:paraId="6338AAA8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15213" w14:paraId="1F04ADBF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15213" w14:paraId="36EA678C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15213" w14:paraId="6C2EE9AC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15213" w14:paraId="43E5B110" w14:textId="77777777" w:rsidTr="0011521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5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115213" w:rsidRDefault="00115213" w:rsidP="0011521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D28D60E" w:rsidR="00556965" w:rsidRDefault="0006011F">
      <w:r>
        <w:t xml:space="preserve">Ans: </w:t>
      </w:r>
    </w:p>
    <w:p w14:paraId="192F1F0E" w14:textId="561CD0CF" w:rsidR="007B4A91" w:rsidRDefault="0006011F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A837D80" wp14:editId="3BF11166">
            <wp:extent cx="2616200" cy="2375202"/>
            <wp:effectExtent l="0" t="0" r="0" b="6350"/>
            <wp:docPr id="316315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315075" name="Picture 31631507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2937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987DE" w14:textId="12CA2A0E" w:rsidR="007B4A91" w:rsidRDefault="00556965" w:rsidP="00115213">
      <w:r>
        <w:rPr>
          <w:sz w:val="28"/>
          <w:szCs w:val="28"/>
        </w:rPr>
        <w:t xml:space="preserve">How do you plan to make your game engaging? </w:t>
      </w:r>
    </w:p>
    <w:p w14:paraId="7B564729" w14:textId="59904EF2" w:rsidR="00115213" w:rsidRDefault="00115213" w:rsidP="00115213">
      <w:pPr>
        <w:rPr>
          <w:sz w:val="28"/>
          <w:szCs w:val="28"/>
        </w:rPr>
      </w:pPr>
      <w:r>
        <w:t xml:space="preserve">Ans: There will be obstacles, the maze is </w:t>
      </w:r>
      <w:proofErr w:type="spellStart"/>
      <w:r>
        <w:t>colourful</w:t>
      </w:r>
      <w:proofErr w:type="spellEnd"/>
      <w:r>
        <w:t>, there will be timer and there will be coins to collect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87330070">
    <w:abstractNumId w:val="0"/>
  </w:num>
  <w:num w:numId="2" w16cid:durableId="635180432">
    <w:abstractNumId w:val="1"/>
  </w:num>
  <w:num w:numId="3" w16cid:durableId="820657116">
    <w:abstractNumId w:val="3"/>
  </w:num>
  <w:num w:numId="4" w16cid:durableId="719674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011F"/>
    <w:rsid w:val="00115213"/>
    <w:rsid w:val="0011528B"/>
    <w:rsid w:val="00556965"/>
    <w:rsid w:val="007B45D3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1</TotalTime>
  <Pages>4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IJI JOHNSON</cp:lastModifiedBy>
  <cp:revision>4</cp:revision>
  <dcterms:created xsi:type="dcterms:W3CDTF">2021-03-18T05:03:00Z</dcterms:created>
  <dcterms:modified xsi:type="dcterms:W3CDTF">2023-08-05T10:06:00Z</dcterms:modified>
</cp:coreProperties>
</file>